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A2D" w:rsidRPr="00EF2041" w:rsidRDefault="00DE4A2D" w:rsidP="00DE4A2D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F2041">
        <w:rPr>
          <w:rFonts w:ascii="Times New Roman" w:hAnsi="Times New Roman" w:cs="Times New Roman"/>
          <w:b/>
          <w:sz w:val="28"/>
          <w:szCs w:val="28"/>
        </w:rPr>
        <w:t xml:space="preserve">Government General Degree College, Mangalkote </w:t>
      </w:r>
    </w:p>
    <w:p w:rsidR="00DE4A2D" w:rsidRPr="00EF2041" w:rsidRDefault="00DE4A2D" w:rsidP="00DE4A2D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F2041">
        <w:rPr>
          <w:rFonts w:ascii="Times New Roman" w:hAnsi="Times New Roman" w:cs="Times New Roman"/>
          <w:b/>
          <w:sz w:val="28"/>
          <w:szCs w:val="28"/>
        </w:rPr>
        <w:t>Department of English</w:t>
      </w:r>
    </w:p>
    <w:p w:rsidR="00DE4A2D" w:rsidRPr="00EF2041" w:rsidRDefault="00DE4A2D" w:rsidP="00DE4A2D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F2041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Date: 01.02.2023 </w:t>
      </w:r>
    </w:p>
    <w:p w:rsidR="00DE4A2D" w:rsidRPr="00EF2041" w:rsidRDefault="00DE4A2D" w:rsidP="00DE4A2D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F2041">
        <w:rPr>
          <w:rFonts w:ascii="Times New Roman" w:hAnsi="Times New Roman" w:cs="Times New Roman"/>
          <w:sz w:val="28"/>
          <w:szCs w:val="28"/>
        </w:rPr>
        <w:t xml:space="preserve">Notice   </w:t>
      </w:r>
    </w:p>
    <w:p w:rsidR="00EF2041" w:rsidRDefault="00EF2041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F2041" w:rsidRDefault="00EF2041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E4A2D" w:rsidRDefault="00DE4A2D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concerned are hereby notified that the syllabi of the forthcoming academic sessions are distributed hereunder.</w:t>
      </w:r>
    </w:p>
    <w:p w:rsidR="00D4523A" w:rsidRDefault="00D4523A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AF4A77" w:rsidRPr="00EF2041" w:rsidRDefault="00DE4A2D" w:rsidP="00AF4A77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EF2041">
        <w:rPr>
          <w:rFonts w:ascii="Times New Roman" w:hAnsi="Times New Roman" w:cs="Times New Roman"/>
          <w:b/>
          <w:sz w:val="28"/>
          <w:szCs w:val="28"/>
        </w:rPr>
        <w:t xml:space="preserve">SYLLABUS DISTRIBUTION FOR  B.A.  ENGLISH  (HONS) </w:t>
      </w:r>
      <w:r w:rsidR="00AF4A77" w:rsidRPr="00EF2041">
        <w:rPr>
          <w:rFonts w:ascii="Times New Roman" w:hAnsi="Times New Roman" w:cs="Times New Roman"/>
          <w:b/>
          <w:sz w:val="28"/>
          <w:szCs w:val="28"/>
        </w:rPr>
        <w:t xml:space="preserve">Semester II: </w:t>
      </w:r>
      <w:r w:rsidRPr="00EF2041">
        <w:rPr>
          <w:rFonts w:ascii="Times New Roman" w:hAnsi="Times New Roman" w:cs="Times New Roman"/>
          <w:b/>
          <w:sz w:val="28"/>
          <w:szCs w:val="28"/>
        </w:rPr>
        <w:t>2023</w:t>
      </w:r>
    </w:p>
    <w:tbl>
      <w:tblPr>
        <w:tblStyle w:val="TableGrid"/>
        <w:tblW w:w="0" w:type="auto"/>
        <w:tblLook w:val="04A0"/>
      </w:tblPr>
      <w:tblGrid>
        <w:gridCol w:w="3258"/>
        <w:gridCol w:w="1800"/>
        <w:gridCol w:w="1390"/>
      </w:tblGrid>
      <w:tr w:rsidR="00DE4A2D" w:rsidTr="00AF4A77">
        <w:trPr>
          <w:trHeight w:val="332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DE4A2D" w:rsidRDefault="00AF4A77" w:rsidP="00AF4A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 xml:space="preserve">Course 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="00DE4A2D" w:rsidRPr="00DE4A2D">
              <w:rPr>
                <w:rFonts w:ascii="Times New Roman" w:hAnsi="Times New Roman" w:cs="Times New Roman"/>
                <w:sz w:val="24"/>
                <w:szCs w:val="24"/>
              </w:rPr>
              <w:t xml:space="preserve">Course Title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DE4A2D" w:rsidRDefault="00DE4A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Teacher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DE4A2D" w:rsidRDefault="00DE4A2D" w:rsidP="00DE4A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Topics /Units</w:t>
            </w:r>
          </w:p>
        </w:tc>
      </w:tr>
      <w:tr w:rsidR="00DE4A2D" w:rsidTr="00AF4A77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4A77" w:rsidRDefault="00AF4A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E4A2D" w:rsidRDefault="00DE4A2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CC II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dian Writing in English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AF4A77" w:rsidRDefault="00DE4A2D" w:rsidP="00DE4A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4A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4A2D" w:rsidRPr="00AF4A77" w:rsidRDefault="00205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N ENGLISH POETRY</w:t>
            </w:r>
          </w:p>
        </w:tc>
      </w:tr>
      <w:tr w:rsidR="00DE4A2D" w:rsidTr="00D4523A">
        <w:trPr>
          <w:trHeight w:val="1142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4A2D" w:rsidRPr="00D4523A" w:rsidRDefault="00DE4A2D" w:rsidP="00D45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CC 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F4A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4A77" w:rsidRPr="009A3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itish Poetry, Drama (16</w:t>
            </w:r>
            <w:r w:rsidR="00AF4A77" w:rsidRPr="009A33A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H </w:t>
            </w:r>
            <w:r w:rsidR="00AF4A77" w:rsidRPr="009A3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 17</w:t>
            </w:r>
            <w:r w:rsidR="00AF4A77" w:rsidRPr="009A33A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H </w:t>
            </w:r>
            <w:r w:rsidR="00AF4A77" w:rsidRPr="009A3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nturies) &amp; Rhetoric and Prosod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4A2D" w:rsidRDefault="00DE4A2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4A2D" w:rsidRPr="008A1E42" w:rsidRDefault="00205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1E42">
              <w:rPr>
                <w:rFonts w:ascii="Times New Roman" w:hAnsi="Times New Roman" w:cs="Times New Roman"/>
                <w:sz w:val="24"/>
                <w:szCs w:val="24"/>
              </w:rPr>
              <w:t>BRITISH POETRY AND MACBETH</w:t>
            </w:r>
          </w:p>
        </w:tc>
      </w:tr>
    </w:tbl>
    <w:p w:rsidR="00AF4A77" w:rsidRDefault="00AF4A77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E4A2D" w:rsidRDefault="00DE4A2D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T: TAHIRA TASHNEEM</w:t>
      </w:r>
    </w:p>
    <w:p w:rsidR="00AF4A77" w:rsidRDefault="00AF4A77" w:rsidP="00DE4A2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4523A" w:rsidRDefault="00D4523A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4523A" w:rsidRDefault="00D4523A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4523A" w:rsidRDefault="00D4523A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AF4A77" w:rsidRPr="00EF2041" w:rsidRDefault="00AF4A77" w:rsidP="00AF4A77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EF2041">
        <w:rPr>
          <w:rFonts w:ascii="Times New Roman" w:hAnsi="Times New Roman" w:cs="Times New Roman"/>
          <w:b/>
          <w:sz w:val="28"/>
          <w:szCs w:val="28"/>
        </w:rPr>
        <w:t>SYLLABUS DISTRIBUTION FOR  B.A.  ENGLISH  (HONS) Semester IV, 2023</w:t>
      </w:r>
    </w:p>
    <w:tbl>
      <w:tblPr>
        <w:tblStyle w:val="TableGrid"/>
        <w:tblW w:w="0" w:type="auto"/>
        <w:tblLook w:val="04A0"/>
      </w:tblPr>
      <w:tblGrid>
        <w:gridCol w:w="3348"/>
        <w:gridCol w:w="1260"/>
        <w:gridCol w:w="1576"/>
      </w:tblGrid>
      <w:tr w:rsidR="00DE4A2D" w:rsidTr="00DE4A2D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DE4A2D" w:rsidRDefault="00AF4A77" w:rsidP="00AF4A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 xml:space="preserve">Course 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E4A2D" w:rsidRPr="00DE4A2D">
              <w:rPr>
                <w:rFonts w:ascii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DE4A2D" w:rsidRDefault="00DE4A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Teachers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Pr="00DE4A2D" w:rsidRDefault="00DE4A2D" w:rsidP="00DE4A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Topics /Units</w:t>
            </w:r>
          </w:p>
        </w:tc>
      </w:tr>
      <w:tr w:rsidR="00DE4A2D" w:rsidTr="00DE4A2D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4A2D" w:rsidRDefault="00DE4A2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DE4A2D" w:rsidRDefault="00DE4A2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F4A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C VIII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ritish Literature (18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h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ntury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4A2D" w:rsidRDefault="00DE4A2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4A2D" w:rsidRPr="00AF4A77" w:rsidRDefault="00205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F94E09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20548E" w:rsidTr="00DE4A2D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48E" w:rsidRDefault="002054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20548E" w:rsidRDefault="0020548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F4A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AF4A77">
              <w:rPr>
                <w:rFonts w:ascii="Times New Roman" w:hAnsi="Times New Roman" w:cs="Times New Roman"/>
                <w:b/>
                <w:sz w:val="24"/>
                <w:szCs w:val="24"/>
              </w:rPr>
              <w:t>CC IX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ritish Romantic Literatu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48E" w:rsidRDefault="002054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48E" w:rsidRPr="00AF4A77" w:rsidRDefault="0020548E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F94E09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20548E" w:rsidTr="00DE4A2D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48E" w:rsidRDefault="0020548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20548E" w:rsidRDefault="002054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4A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C X )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itish Literature (1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h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ntury)</w:t>
            </w:r>
          </w:p>
          <w:p w:rsidR="0020548E" w:rsidRDefault="0020548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48E" w:rsidRDefault="0020548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548E" w:rsidRPr="00AF4A77" w:rsidRDefault="002054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ETRY</w:t>
            </w:r>
          </w:p>
        </w:tc>
      </w:tr>
    </w:tbl>
    <w:p w:rsidR="00DE4A2D" w:rsidRDefault="00DE4A2D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E4A2D" w:rsidRDefault="00DE4A2D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T: TAHIRA TASHNEEM</w:t>
      </w:r>
    </w:p>
    <w:p w:rsidR="00AF4A77" w:rsidRDefault="00AF4A77" w:rsidP="00DE4A2D">
      <w:pPr>
        <w:rPr>
          <w:rFonts w:ascii="Times New Roman" w:hAnsi="Times New Roman" w:cs="Times New Roman"/>
          <w:sz w:val="28"/>
          <w:szCs w:val="28"/>
        </w:rPr>
      </w:pPr>
    </w:p>
    <w:p w:rsidR="00EF2041" w:rsidRDefault="00EF2041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041" w:rsidRDefault="00EF2041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041" w:rsidRDefault="00EF2041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041" w:rsidRDefault="00EF2041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041" w:rsidRDefault="00EF2041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EF2041" w:rsidRDefault="00EF2041" w:rsidP="00AF4A7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AF4A77" w:rsidRPr="00EF2041" w:rsidRDefault="00AF4A77" w:rsidP="00AF4A77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EF2041">
        <w:rPr>
          <w:rFonts w:ascii="Times New Roman" w:hAnsi="Times New Roman" w:cs="Times New Roman"/>
          <w:b/>
          <w:sz w:val="28"/>
          <w:szCs w:val="28"/>
        </w:rPr>
        <w:t>SYLLABUS DISTRIBUTION FOR  B.A.  ENGLISH  (HONS) Semester VI, 2023</w:t>
      </w:r>
    </w:p>
    <w:tbl>
      <w:tblPr>
        <w:tblStyle w:val="TableGrid"/>
        <w:tblW w:w="0" w:type="auto"/>
        <w:tblLook w:val="04A0"/>
      </w:tblPr>
      <w:tblGrid>
        <w:gridCol w:w="2933"/>
        <w:gridCol w:w="1710"/>
        <w:gridCol w:w="2210"/>
      </w:tblGrid>
      <w:tr w:rsidR="00253579" w:rsidTr="00253579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3579" w:rsidRPr="00DE4A2D" w:rsidRDefault="00253579" w:rsidP="002535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 xml:space="preserve">Course 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3579" w:rsidRPr="00DE4A2D" w:rsidRDefault="00253579" w:rsidP="008808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cher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3579" w:rsidRPr="00DE4A2D" w:rsidRDefault="00253579" w:rsidP="008808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4A2D">
              <w:rPr>
                <w:rFonts w:ascii="Times New Roman" w:hAnsi="Times New Roman" w:cs="Times New Roman"/>
                <w:sz w:val="24"/>
                <w:szCs w:val="24"/>
              </w:rPr>
              <w:t>Topics /Units</w:t>
            </w:r>
          </w:p>
        </w:tc>
      </w:tr>
      <w:tr w:rsidR="00253579" w:rsidTr="00D4523A">
        <w:trPr>
          <w:trHeight w:val="647"/>
        </w:trPr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034E" w:rsidRDefault="0041034E" w:rsidP="0041034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253579" w:rsidRPr="00D4523A" w:rsidRDefault="00253579" w:rsidP="00D452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C XIII</w:t>
            </w:r>
            <w:r w:rsidR="0041034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="004103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ern</w:t>
            </w:r>
            <w:r w:rsidR="00D4523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4103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uropean Drama</w:t>
            </w:r>
            <w:r w:rsidR="00D4523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Default="002535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D4523A" w:rsidRDefault="00D452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Pr="0041034E" w:rsidRDefault="008A1E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NRIK IBSEN- A DOLL’S HOUSE</w:t>
            </w:r>
          </w:p>
        </w:tc>
      </w:tr>
      <w:tr w:rsidR="00253579" w:rsidTr="00253579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034E" w:rsidRDefault="002535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41034E" w:rsidRPr="00D4523A" w:rsidRDefault="002535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C – XIV</w:t>
            </w:r>
            <w:r w:rsidR="004103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ostcolonial Literatur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Default="002535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Pr="0041034E" w:rsidRDefault="008A1E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ETRY</w:t>
            </w:r>
          </w:p>
        </w:tc>
      </w:tr>
      <w:tr w:rsidR="00253579" w:rsidTr="00253579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034E" w:rsidRDefault="004103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53579" w:rsidRDefault="0025357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103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SE –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terary Theory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53579" w:rsidRDefault="002535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Default="008A1E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FEMINISM</w:t>
            </w:r>
          </w:p>
          <w:p w:rsidR="008A1E42" w:rsidRPr="0041034E" w:rsidRDefault="008A1E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POSTCOLONIAL STUDIES</w:t>
            </w:r>
          </w:p>
        </w:tc>
      </w:tr>
      <w:tr w:rsidR="00253579" w:rsidTr="00253579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Default="0025357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1034E">
              <w:rPr>
                <w:rFonts w:ascii="Times New Roman" w:hAnsi="Times New Roman" w:cs="Times New Roman"/>
                <w:b/>
                <w:sz w:val="24"/>
                <w:szCs w:val="24"/>
              </w:rPr>
              <w:t>DSE -4</w:t>
            </w:r>
            <w:r w:rsidR="0041034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4103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terary Criticism and History of The English Language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579" w:rsidRDefault="002535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E42" w:rsidRPr="0041034E" w:rsidRDefault="008A1E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- B and C</w:t>
            </w:r>
          </w:p>
        </w:tc>
      </w:tr>
    </w:tbl>
    <w:p w:rsidR="00DE4A2D" w:rsidRDefault="00DE4A2D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4523A" w:rsidRDefault="00D4523A" w:rsidP="00D4523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T: TAHIRA TASHNEEM</w:t>
      </w:r>
    </w:p>
    <w:p w:rsidR="005E7B3A" w:rsidRDefault="00D4523A" w:rsidP="00D452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</w:p>
    <w:p w:rsidR="005E7B3A" w:rsidRDefault="005E7B3A" w:rsidP="00D452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E7B3A" w:rsidRDefault="00254D1C" w:rsidP="00254D1C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54D1C"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2065123" cy="370130"/>
            <wp:effectExtent l="19050" t="0" r="0" b="0"/>
            <wp:docPr id="7" name="Picture 1" descr="Sign_T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_TT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27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4A2D" w:rsidRDefault="00D4523A" w:rsidP="00D452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D87D3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EF2041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>HEAD</w:t>
      </w:r>
    </w:p>
    <w:p w:rsidR="00D4523A" w:rsidRDefault="00D4523A" w:rsidP="00D4523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EF2041">
        <w:rPr>
          <w:rFonts w:ascii="Times New Roman" w:hAnsi="Times New Roman" w:cs="Times New Roman"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</w:rPr>
        <w:t>DEPARTMENT OF ENGLISH</w:t>
      </w:r>
    </w:p>
    <w:p w:rsidR="00DE4A2D" w:rsidRDefault="00DE4A2D" w:rsidP="00DE4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57B2A" w:rsidRDefault="00757B2A"/>
    <w:sectPr w:rsidR="00757B2A" w:rsidSect="00757B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IyNjUzMTY3NjGyNDVV0lEKTi0uzszPAykwqgUAw9Q6eiwAAAA="/>
  </w:docVars>
  <w:rsids>
    <w:rsidRoot w:val="00DE4A2D"/>
    <w:rsid w:val="00187AD4"/>
    <w:rsid w:val="0020548E"/>
    <w:rsid w:val="00253579"/>
    <w:rsid w:val="00254D1C"/>
    <w:rsid w:val="0041034E"/>
    <w:rsid w:val="0051320E"/>
    <w:rsid w:val="005E7B3A"/>
    <w:rsid w:val="00757B2A"/>
    <w:rsid w:val="008A1E42"/>
    <w:rsid w:val="009A5250"/>
    <w:rsid w:val="00AC11B2"/>
    <w:rsid w:val="00AF4A77"/>
    <w:rsid w:val="00D4523A"/>
    <w:rsid w:val="00D87D3D"/>
    <w:rsid w:val="00DE4A2D"/>
    <w:rsid w:val="00EF2041"/>
    <w:rsid w:val="00F94E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4A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4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4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D1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6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bud Hossain</dc:creator>
  <cp:lastModifiedBy>Mabud Hossain</cp:lastModifiedBy>
  <cp:revision>16</cp:revision>
  <dcterms:created xsi:type="dcterms:W3CDTF">2023-03-02T13:00:00Z</dcterms:created>
  <dcterms:modified xsi:type="dcterms:W3CDTF">2023-03-02T15:58:00Z</dcterms:modified>
</cp:coreProperties>
</file>